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2ABD01A8" w:rsidR="000172AA" w:rsidRPr="000172AA" w:rsidRDefault="000172AA" w:rsidP="00E31880">
      <w:pPr>
        <w:jc w:val="center"/>
        <w:rPr>
          <w:b/>
          <w:bCs/>
          <w:sz w:val="32"/>
          <w:szCs w:val="32"/>
        </w:rPr>
      </w:pPr>
      <w:r>
        <w:rPr>
          <w:b/>
          <w:bCs/>
          <w:sz w:val="32"/>
          <w:szCs w:val="32"/>
        </w:rPr>
        <w:t>(</w:t>
      </w:r>
      <w:r w:rsidR="00683538">
        <w:rPr>
          <w:b/>
          <w:bCs/>
          <w:sz w:val="32"/>
          <w:szCs w:val="32"/>
        </w:rPr>
        <w:t>Oregon</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702B400A" w:rsidR="00C543C7" w:rsidRDefault="00683538" w:rsidP="00E31880">
            <w:pPr>
              <w:rPr>
                <w:sz w:val="22"/>
                <w:szCs w:val="22"/>
              </w:rPr>
            </w:pPr>
            <w:r>
              <w:rPr>
                <w:sz w:val="22"/>
                <w:szCs w:val="22"/>
              </w:rPr>
              <w:t>Orego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D190E" w14:textId="77777777" w:rsidR="00804405" w:rsidRDefault="008044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FFF0534" w:rsidR="00F4034F" w:rsidRPr="00804405" w:rsidRDefault="00F4034F" w:rsidP="008044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D4BED" w14:textId="77777777" w:rsidR="00804405" w:rsidRDefault="00804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19942" w14:textId="77777777" w:rsidR="00804405" w:rsidRDefault="008044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328134D" w:rsidR="00F4034F" w:rsidRPr="00804405" w:rsidRDefault="00F4034F" w:rsidP="008044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0DD8E" w14:textId="77777777" w:rsidR="00804405" w:rsidRDefault="008044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54563499">
    <w:abstractNumId w:val="1"/>
  </w:num>
  <w:num w:numId="2" w16cid:durableId="6216138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83538"/>
    <w:rsid w:val="006B481C"/>
    <w:rsid w:val="006D2C62"/>
    <w:rsid w:val="006F5F60"/>
    <w:rsid w:val="00742D5F"/>
    <w:rsid w:val="00752C01"/>
    <w:rsid w:val="007B082D"/>
    <w:rsid w:val="00804405"/>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09</Words>
  <Characters>10316</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